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126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24"/>
      </w:tblGrid>
      <w:tr w:rsidR="005C48AD" w:rsidRPr="002E2FE2" w14:paraId="22496CDA" w14:textId="77777777" w:rsidTr="00167967">
        <w:tc>
          <w:tcPr>
            <w:tcW w:w="10324" w:type="dxa"/>
          </w:tcPr>
          <w:p w14:paraId="628BA518" w14:textId="7777777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Name:</w:t>
            </w:r>
          </w:p>
        </w:tc>
      </w:tr>
      <w:tr w:rsidR="005C48AD" w:rsidRPr="002E2FE2" w14:paraId="6CC09597" w14:textId="77777777" w:rsidTr="00167967">
        <w:trPr>
          <w:trHeight w:val="70"/>
        </w:trPr>
        <w:tc>
          <w:tcPr>
            <w:tcW w:w="10324" w:type="dxa"/>
          </w:tcPr>
          <w:p w14:paraId="75E1A695" w14:textId="7777777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Date of Birth:</w:t>
            </w:r>
          </w:p>
        </w:tc>
      </w:tr>
      <w:tr w:rsidR="005C48AD" w:rsidRPr="002E2FE2" w14:paraId="7C985124" w14:textId="77777777" w:rsidTr="00167967">
        <w:tc>
          <w:tcPr>
            <w:tcW w:w="10324" w:type="dxa"/>
          </w:tcPr>
          <w:p w14:paraId="3337BE9D" w14:textId="7777777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Address:</w:t>
            </w:r>
          </w:p>
        </w:tc>
      </w:tr>
      <w:tr w:rsidR="005C48AD" w:rsidRPr="002E2FE2" w14:paraId="62CCBE74" w14:textId="77777777" w:rsidTr="00167967">
        <w:tc>
          <w:tcPr>
            <w:tcW w:w="10324" w:type="dxa"/>
          </w:tcPr>
          <w:p w14:paraId="7A6DD68C" w14:textId="7777777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Phone numbers – Home:                                                       Parent/s Cell:</w:t>
            </w:r>
          </w:p>
        </w:tc>
      </w:tr>
      <w:tr w:rsidR="005C48AD" w:rsidRPr="002E2FE2" w14:paraId="73F3526F" w14:textId="77777777" w:rsidTr="00167967">
        <w:tc>
          <w:tcPr>
            <w:tcW w:w="10324" w:type="dxa"/>
          </w:tcPr>
          <w:p w14:paraId="63B3633F" w14:textId="77777777" w:rsidR="005C48AD" w:rsidRPr="002E2FE2" w:rsidRDefault="00B20D58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Email Address:</w:t>
            </w:r>
          </w:p>
        </w:tc>
      </w:tr>
      <w:tr w:rsidR="00B20D58" w:rsidRPr="002E2FE2" w14:paraId="3275B79B" w14:textId="77777777" w:rsidTr="00167967">
        <w:tc>
          <w:tcPr>
            <w:tcW w:w="10324" w:type="dxa"/>
          </w:tcPr>
          <w:p w14:paraId="58AE5167" w14:textId="12399BCA" w:rsidR="00B20D58" w:rsidRPr="002E2FE2" w:rsidRDefault="00B20D58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Parent</w:t>
            </w:r>
            <w:r w:rsidR="002E2FE2">
              <w:rPr>
                <w:rFonts w:ascii="Poppins" w:hAnsi="Poppins"/>
              </w:rPr>
              <w:t>’</w:t>
            </w:r>
            <w:r w:rsidRPr="002E2FE2">
              <w:rPr>
                <w:rFonts w:ascii="Poppins" w:hAnsi="Poppins"/>
              </w:rPr>
              <w:t>s names:</w:t>
            </w:r>
          </w:p>
        </w:tc>
      </w:tr>
      <w:tr w:rsidR="005C48AD" w:rsidRPr="002E2FE2" w14:paraId="6200D2B9" w14:textId="77777777" w:rsidTr="00167967">
        <w:tc>
          <w:tcPr>
            <w:tcW w:w="10324" w:type="dxa"/>
          </w:tcPr>
          <w:p w14:paraId="69119151" w14:textId="7777777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proofErr w:type="gramStart"/>
            <w:r w:rsidRPr="002E2FE2">
              <w:rPr>
                <w:rFonts w:ascii="Poppins" w:hAnsi="Poppins"/>
              </w:rPr>
              <w:t>Other</w:t>
            </w:r>
            <w:proofErr w:type="gramEnd"/>
            <w:r w:rsidRPr="002E2FE2">
              <w:rPr>
                <w:rFonts w:ascii="Poppins" w:hAnsi="Poppins"/>
              </w:rPr>
              <w:t xml:space="preserve"> address/phone number:</w:t>
            </w:r>
          </w:p>
        </w:tc>
      </w:tr>
      <w:tr w:rsidR="005C48AD" w:rsidRPr="002E2FE2" w14:paraId="3F51CD39" w14:textId="77777777" w:rsidTr="00167967">
        <w:tc>
          <w:tcPr>
            <w:tcW w:w="10324" w:type="dxa"/>
          </w:tcPr>
          <w:p w14:paraId="54A0FE8A" w14:textId="7777777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</w:rPr>
              <w:t>Date of first attendance:</w:t>
            </w:r>
          </w:p>
        </w:tc>
      </w:tr>
      <w:tr w:rsidR="005C48AD" w:rsidRPr="002E2FE2" w14:paraId="4AF0A76F" w14:textId="77777777" w:rsidTr="00167967">
        <w:tc>
          <w:tcPr>
            <w:tcW w:w="10324" w:type="dxa"/>
          </w:tcPr>
          <w:p w14:paraId="403ADC6C" w14:textId="73B27417" w:rsidR="005C48AD" w:rsidRPr="002E2FE2" w:rsidRDefault="005C48AD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  <w:noProof/>
                <w:lang w:eastAsia="en-NZ"/>
              </w:rPr>
              <w:pict w14:anchorId="1A7A1156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6" type="#_x0000_t32" style="position:absolute;margin-left:-4.4pt;margin-top:16.95pt;width:495.7pt;height:3pt;z-index:1;mso-position-horizontal-relative:text;mso-position-vertical-relative:text" o:connectortype="straight"/>
              </w:pict>
            </w:r>
            <w:r w:rsidRPr="002E2FE2">
              <w:rPr>
                <w:rFonts w:ascii="Poppins" w:hAnsi="Poppins"/>
              </w:rPr>
              <w:t>Church attended</w:t>
            </w:r>
            <w:r w:rsidR="002E2FE2">
              <w:rPr>
                <w:rFonts w:ascii="Poppins" w:hAnsi="Poppins"/>
              </w:rPr>
              <w:t xml:space="preserve"> (if any)</w:t>
            </w:r>
            <w:r w:rsidRPr="002E2FE2">
              <w:rPr>
                <w:rFonts w:ascii="Poppins" w:hAnsi="Poppins"/>
              </w:rPr>
              <w:t>:</w:t>
            </w:r>
          </w:p>
          <w:p w14:paraId="2D26F779" w14:textId="77777777" w:rsidR="005C48AD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</w:rPr>
            </w:pPr>
            <w:r w:rsidRPr="002E2FE2">
              <w:rPr>
                <w:rFonts w:ascii="Poppins" w:hAnsi="Poppins"/>
                <w:noProof/>
                <w:lang w:eastAsia="en-NZ"/>
              </w:rPr>
              <w:pict w14:anchorId="57F7BDA6">
                <v:shape id="_x0000_s1027" type="#_x0000_t32" style="position:absolute;margin-left:491.3pt;margin-top:-.2pt;width:17.3pt;height:0;z-index:2" o:connectortype="straight"/>
              </w:pict>
            </w:r>
            <w:r w:rsidR="005C48AD" w:rsidRPr="002E2FE2">
              <w:rPr>
                <w:rFonts w:ascii="Poppins" w:hAnsi="Poppins"/>
              </w:rPr>
              <w:t>School attended:</w:t>
            </w:r>
          </w:p>
        </w:tc>
      </w:tr>
    </w:tbl>
    <w:p w14:paraId="0D543C4C" w14:textId="77777777" w:rsidR="00CA4251" w:rsidRPr="002E2FE2" w:rsidRDefault="00CA4251" w:rsidP="005C48AD">
      <w:pPr>
        <w:spacing w:line="360" w:lineRule="auto"/>
        <w:rPr>
          <w:rFonts w:ascii="Poppins" w:hAnsi="Poppins"/>
          <w:b/>
          <w:sz w:val="24"/>
          <w:szCs w:val="24"/>
        </w:rPr>
      </w:pPr>
      <w:r w:rsidRPr="002E2FE2">
        <w:rPr>
          <w:rFonts w:ascii="Poppins" w:hAnsi="Poppins"/>
          <w:noProof/>
        </w:rPr>
        <w:pict w14:anchorId="563365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8" type="#_x0000_t75" style="position:absolute;left:0;text-align:left;margin-left:446.25pt;margin-top:7.5pt;width:80.25pt;height:75.75pt;z-index:9;mso-position-horizontal-relative:text;mso-position-vertical-relative:text">
            <v:imagedata r:id="rId6" o:title="ifg logo mark_Trademark-3 (2)"/>
            <w10:wrap type="square"/>
          </v:shape>
        </w:pict>
      </w:r>
      <w:r w:rsidR="00B20D58" w:rsidRPr="002E2FE2">
        <w:rPr>
          <w:rFonts w:ascii="Poppins" w:hAnsi="Poppins"/>
          <w:b/>
          <w:sz w:val="24"/>
          <w:szCs w:val="24"/>
        </w:rPr>
        <w:t xml:space="preserve">               </w:t>
      </w:r>
    </w:p>
    <w:p w14:paraId="7399E375" w14:textId="77777777" w:rsidR="005C48AD" w:rsidRPr="002E2FE2" w:rsidRDefault="005C48AD" w:rsidP="00CA4251">
      <w:pPr>
        <w:spacing w:line="360" w:lineRule="auto"/>
        <w:jc w:val="center"/>
        <w:rPr>
          <w:rFonts w:ascii="Poppins" w:hAnsi="Poppins"/>
          <w:b/>
          <w:sz w:val="24"/>
          <w:szCs w:val="24"/>
        </w:rPr>
      </w:pPr>
      <w:r w:rsidRPr="002E2FE2">
        <w:rPr>
          <w:rFonts w:ascii="Poppins" w:hAnsi="Poppins"/>
          <w:b/>
          <w:sz w:val="24"/>
          <w:szCs w:val="24"/>
        </w:rPr>
        <w:t>Individual Record Sheet</w:t>
      </w:r>
      <w:r w:rsidR="00090121" w:rsidRPr="002E2FE2">
        <w:rPr>
          <w:rFonts w:ascii="Poppins" w:hAnsi="Poppins"/>
          <w:b/>
          <w:sz w:val="24"/>
          <w:szCs w:val="24"/>
        </w:rPr>
        <w:t xml:space="preserve"> for I</w:t>
      </w:r>
      <w:r w:rsidR="00C462A7" w:rsidRPr="002E2FE2">
        <w:rPr>
          <w:rFonts w:ascii="Poppins" w:hAnsi="Poppins"/>
          <w:b/>
          <w:sz w:val="24"/>
          <w:szCs w:val="24"/>
        </w:rPr>
        <w:t>FG</w:t>
      </w:r>
      <w:r w:rsidR="00B20D58" w:rsidRPr="002E2FE2">
        <w:rPr>
          <w:rFonts w:ascii="Poppins" w:hAnsi="Poppins"/>
          <w:b/>
          <w:sz w:val="24"/>
          <w:szCs w:val="24"/>
        </w:rPr>
        <w:t xml:space="preserve"> - </w:t>
      </w:r>
      <w:r w:rsidRPr="002E2FE2">
        <w:rPr>
          <w:rFonts w:ascii="Poppins" w:hAnsi="Poppins"/>
          <w:b/>
          <w:sz w:val="24"/>
          <w:szCs w:val="24"/>
        </w:rPr>
        <w:t>Personal Information</w:t>
      </w:r>
      <w:r w:rsidRPr="002E2FE2">
        <w:rPr>
          <w:rFonts w:ascii="Poppins" w:hAnsi="Poppins"/>
          <w:sz w:val="24"/>
          <w:szCs w:val="24"/>
        </w:rPr>
        <w:t>:</w:t>
      </w:r>
    </w:p>
    <w:p w14:paraId="71B7F404" w14:textId="77777777" w:rsidR="00090121" w:rsidRPr="002E2FE2" w:rsidRDefault="00D61900" w:rsidP="00D61900">
      <w:pPr>
        <w:spacing w:line="360" w:lineRule="auto"/>
        <w:ind w:left="0"/>
        <w:rPr>
          <w:rFonts w:ascii="Poppins" w:hAnsi="Poppins"/>
          <w:color w:val="C00000"/>
        </w:rPr>
      </w:pPr>
      <w:r w:rsidRPr="002E2FE2">
        <w:rPr>
          <w:rFonts w:ascii="Poppins" w:hAnsi="Poppins"/>
          <w:b/>
          <w:sz w:val="24"/>
          <w:szCs w:val="24"/>
        </w:rPr>
        <w:t xml:space="preserve">   </w:t>
      </w:r>
      <w:r w:rsidR="005C48AD" w:rsidRPr="002E2FE2">
        <w:rPr>
          <w:rFonts w:ascii="Poppins" w:hAnsi="Poppins"/>
          <w:b/>
          <w:sz w:val="24"/>
          <w:szCs w:val="24"/>
        </w:rPr>
        <w:t>Awards</w:t>
      </w:r>
      <w:r w:rsidR="00090121" w:rsidRPr="002E2FE2">
        <w:rPr>
          <w:rFonts w:ascii="Poppins" w:hAnsi="Poppins"/>
          <w:b/>
          <w:sz w:val="24"/>
          <w:szCs w:val="24"/>
        </w:rPr>
        <w:t xml:space="preserve"> </w:t>
      </w:r>
      <w:proofErr w:type="gramStart"/>
      <w:r w:rsidR="00090121" w:rsidRPr="002E2FE2">
        <w:rPr>
          <w:rFonts w:ascii="Poppins" w:hAnsi="Poppins"/>
          <w:b/>
          <w:sz w:val="24"/>
          <w:szCs w:val="24"/>
        </w:rPr>
        <w:t>earned</w:t>
      </w:r>
      <w:r w:rsidR="00B20D58" w:rsidRPr="002E2FE2">
        <w:rPr>
          <w:rFonts w:ascii="Poppins" w:hAnsi="Poppins"/>
          <w:b/>
          <w:sz w:val="24"/>
          <w:szCs w:val="24"/>
        </w:rPr>
        <w:t xml:space="preserve">  -</w:t>
      </w:r>
      <w:proofErr w:type="gramEnd"/>
      <w:r w:rsidR="00B20D58" w:rsidRPr="002E2FE2">
        <w:rPr>
          <w:rFonts w:ascii="Poppins" w:hAnsi="Poppins"/>
          <w:b/>
          <w:sz w:val="24"/>
          <w:szCs w:val="24"/>
        </w:rPr>
        <w:t xml:space="preserve">  </w:t>
      </w:r>
      <w:r w:rsidR="00090121" w:rsidRPr="002E2FE2">
        <w:rPr>
          <w:rFonts w:ascii="Poppins" w:hAnsi="Poppins"/>
          <w:b/>
          <w:sz w:val="24"/>
          <w:szCs w:val="24"/>
        </w:rPr>
        <w:t>First Year: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17"/>
        <w:gridCol w:w="4395"/>
        <w:gridCol w:w="4478"/>
      </w:tblGrid>
      <w:tr w:rsidR="00090121" w:rsidRPr="002E2FE2" w14:paraId="301D6100" w14:textId="77777777" w:rsidTr="00E204E5">
        <w:tc>
          <w:tcPr>
            <w:tcW w:w="1417" w:type="dxa"/>
          </w:tcPr>
          <w:p w14:paraId="391928AD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sz w:val="24"/>
                <w:szCs w:val="24"/>
              </w:rPr>
              <w:t>Category</w:t>
            </w:r>
          </w:p>
        </w:tc>
        <w:tc>
          <w:tcPr>
            <w:tcW w:w="4395" w:type="dxa"/>
          </w:tcPr>
          <w:p w14:paraId="153A4BFE" w14:textId="43643329" w:rsidR="00B20D58" w:rsidRPr="002E2FE2" w:rsidRDefault="00B20D58" w:rsidP="00B20D58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pict w14:anchorId="0CDC8F34">
                <v:shape id="_x0000_s1031" type="#_x0000_t32" style="position:absolute;margin-left:115.8pt;margin-top:1.7pt;width:.75pt;height:124.5pt;z-index:3;mso-position-horizontal-relative:text;mso-position-vertical-relative:text" o:connectortype="straight"/>
              </w:pict>
            </w:r>
            <w:r w:rsidR="00E204E5"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t>Award Subject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    </w:t>
            </w:r>
            <w:r w:rsidR="00E204E5" w:rsidRPr="002E2FE2">
              <w:rPr>
                <w:rFonts w:ascii="Poppins" w:hAnsi="Poppins"/>
                <w:b/>
                <w:sz w:val="24"/>
                <w:szCs w:val="24"/>
              </w:rPr>
              <w:t xml:space="preserve">        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>Date presented</w:t>
            </w:r>
          </w:p>
        </w:tc>
        <w:tc>
          <w:tcPr>
            <w:tcW w:w="4478" w:type="dxa"/>
          </w:tcPr>
          <w:p w14:paraId="78820C43" w14:textId="34697FB6" w:rsidR="00090121" w:rsidRPr="002E2FE2" w:rsidRDefault="00B20D58" w:rsidP="00B20D58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pict w14:anchorId="046E6DC6">
                <v:shape id="_x0000_s1037" type="#_x0000_t32" style="position:absolute;margin-left:122.55pt;margin-top:1.7pt;width:0;height:124.5pt;z-index:8;mso-position-horizontal-relative:text;mso-position-vertical-relative:text" o:connectortype="straight"/>
              </w:pict>
            </w:r>
            <w:r w:rsidR="00E204E5"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t>Award subject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           </w:t>
            </w:r>
            <w:r w:rsidR="00090121" w:rsidRPr="002E2FE2">
              <w:rPr>
                <w:rFonts w:ascii="Poppins" w:hAnsi="Poppins"/>
                <w:b/>
                <w:sz w:val="24"/>
                <w:szCs w:val="24"/>
              </w:rPr>
              <w:t xml:space="preserve"> 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  </w:t>
            </w:r>
            <w:r w:rsidR="00E204E5" w:rsidRPr="002E2FE2">
              <w:rPr>
                <w:rFonts w:ascii="Poppins" w:hAnsi="Poppins"/>
                <w:b/>
                <w:sz w:val="24"/>
                <w:szCs w:val="24"/>
              </w:rPr>
              <w:t xml:space="preserve">  </w:t>
            </w:r>
            <w:r w:rsidR="00090121" w:rsidRPr="002E2FE2">
              <w:rPr>
                <w:rFonts w:ascii="Poppins" w:hAnsi="Poppins"/>
                <w:b/>
                <w:sz w:val="24"/>
                <w:szCs w:val="24"/>
              </w:rPr>
              <w:t>Date presented</w:t>
            </w:r>
          </w:p>
        </w:tc>
      </w:tr>
      <w:tr w:rsidR="00090121" w:rsidRPr="002E2FE2" w14:paraId="74450213" w14:textId="77777777" w:rsidTr="00E204E5">
        <w:tc>
          <w:tcPr>
            <w:tcW w:w="1417" w:type="dxa"/>
          </w:tcPr>
          <w:p w14:paraId="721EFDCF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Spiritual</w:t>
            </w:r>
          </w:p>
        </w:tc>
        <w:tc>
          <w:tcPr>
            <w:tcW w:w="4395" w:type="dxa"/>
          </w:tcPr>
          <w:p w14:paraId="29FBF2F9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41A50F33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090121" w:rsidRPr="002E2FE2" w14:paraId="28DC339F" w14:textId="77777777" w:rsidTr="00E204E5">
        <w:tc>
          <w:tcPr>
            <w:tcW w:w="1417" w:type="dxa"/>
          </w:tcPr>
          <w:p w14:paraId="166D77FC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Physical</w:t>
            </w:r>
          </w:p>
        </w:tc>
        <w:tc>
          <w:tcPr>
            <w:tcW w:w="4395" w:type="dxa"/>
          </w:tcPr>
          <w:p w14:paraId="00A0B360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300E1F86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090121" w:rsidRPr="002E2FE2" w14:paraId="72FEE4BC" w14:textId="77777777" w:rsidTr="00E204E5">
        <w:tc>
          <w:tcPr>
            <w:tcW w:w="1417" w:type="dxa"/>
          </w:tcPr>
          <w:p w14:paraId="22B514DF" w14:textId="77777777" w:rsidR="00090121" w:rsidRPr="002E2FE2" w:rsidRDefault="004C3D5E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Adventure</w:t>
            </w:r>
          </w:p>
        </w:tc>
        <w:tc>
          <w:tcPr>
            <w:tcW w:w="4395" w:type="dxa"/>
          </w:tcPr>
          <w:p w14:paraId="17EE7064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315A5F18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090121" w:rsidRPr="002E2FE2" w14:paraId="5FBDA80C" w14:textId="77777777" w:rsidTr="00E204E5">
        <w:tc>
          <w:tcPr>
            <w:tcW w:w="1417" w:type="dxa"/>
          </w:tcPr>
          <w:p w14:paraId="3799EDA8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Community</w:t>
            </w:r>
          </w:p>
        </w:tc>
        <w:tc>
          <w:tcPr>
            <w:tcW w:w="4395" w:type="dxa"/>
          </w:tcPr>
          <w:p w14:paraId="273F10BD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3971D9CF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090121" w:rsidRPr="002E2FE2" w14:paraId="6F5DB5D2" w14:textId="77777777" w:rsidTr="00E204E5">
        <w:tc>
          <w:tcPr>
            <w:tcW w:w="1417" w:type="dxa"/>
          </w:tcPr>
          <w:p w14:paraId="09E4CA00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Interest</w:t>
            </w:r>
          </w:p>
        </w:tc>
        <w:tc>
          <w:tcPr>
            <w:tcW w:w="4395" w:type="dxa"/>
          </w:tcPr>
          <w:p w14:paraId="29261C39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36156F5B" w14:textId="77777777" w:rsidR="00090121" w:rsidRPr="002E2FE2" w:rsidRDefault="00090121" w:rsidP="00167967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</w:tbl>
    <w:p w14:paraId="7915293B" w14:textId="77777777" w:rsidR="00B20D58" w:rsidRPr="002E2FE2" w:rsidRDefault="00E204E5" w:rsidP="00B20D58">
      <w:pPr>
        <w:spacing w:line="360" w:lineRule="auto"/>
        <w:rPr>
          <w:rFonts w:ascii="Poppins" w:hAnsi="Poppins"/>
          <w:color w:val="C00000"/>
        </w:rPr>
      </w:pPr>
      <w:r w:rsidRPr="002E2FE2">
        <w:rPr>
          <w:rFonts w:ascii="Poppins" w:hAnsi="Poppins"/>
          <w:b/>
          <w:noProof/>
          <w:sz w:val="24"/>
          <w:szCs w:val="24"/>
          <w:lang w:eastAsia="en-NZ"/>
        </w:rPr>
        <w:pict w14:anchorId="1B75FB08">
          <v:shape id="_x0000_s1034" type="#_x0000_t32" style="position:absolute;left:0;text-align:left;margin-left:432.75pt;margin-top:29.15pt;width:0;height:124.5pt;z-index:5;mso-position-horizontal-relative:text;mso-position-vertical-relative:text" o:connectortype="straight"/>
        </w:pict>
      </w:r>
      <w:r w:rsidR="00B20D58" w:rsidRPr="002E2FE2">
        <w:rPr>
          <w:rFonts w:ascii="Poppins" w:hAnsi="Poppins"/>
          <w:b/>
          <w:sz w:val="24"/>
          <w:szCs w:val="24"/>
        </w:rPr>
        <w:t xml:space="preserve">Awards </w:t>
      </w:r>
      <w:proofErr w:type="gramStart"/>
      <w:r w:rsidR="00B20D58" w:rsidRPr="002E2FE2">
        <w:rPr>
          <w:rFonts w:ascii="Poppins" w:hAnsi="Poppins"/>
          <w:b/>
          <w:sz w:val="24"/>
          <w:szCs w:val="24"/>
        </w:rPr>
        <w:t>earned  -</w:t>
      </w:r>
      <w:proofErr w:type="gramEnd"/>
      <w:r w:rsidR="00B20D58" w:rsidRPr="002E2FE2">
        <w:rPr>
          <w:rFonts w:ascii="Poppins" w:hAnsi="Poppins"/>
          <w:b/>
          <w:sz w:val="24"/>
          <w:szCs w:val="24"/>
        </w:rPr>
        <w:t xml:space="preserve">  Second Year: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17"/>
        <w:gridCol w:w="4395"/>
        <w:gridCol w:w="4478"/>
      </w:tblGrid>
      <w:tr w:rsidR="00B20D58" w:rsidRPr="002E2FE2" w14:paraId="1A126BF1" w14:textId="77777777" w:rsidTr="00E204E5">
        <w:tc>
          <w:tcPr>
            <w:tcW w:w="1417" w:type="dxa"/>
          </w:tcPr>
          <w:p w14:paraId="3BDBA4A9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sz w:val="24"/>
                <w:szCs w:val="24"/>
              </w:rPr>
              <w:t>Category</w:t>
            </w:r>
          </w:p>
        </w:tc>
        <w:tc>
          <w:tcPr>
            <w:tcW w:w="4395" w:type="dxa"/>
          </w:tcPr>
          <w:p w14:paraId="7448B458" w14:textId="02FE8D58" w:rsidR="00B20D58" w:rsidRPr="002E2FE2" w:rsidRDefault="00B20D58" w:rsidP="00E204E5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pict w14:anchorId="182C1AEE">
                <v:shape id="_x0000_s1033" type="#_x0000_t32" style="position:absolute;margin-left:115.8pt;margin-top:1.7pt;width:.75pt;height:124.5pt;z-index:4;mso-position-horizontal-relative:text;mso-position-vertical-relative:text" o:connectortype="straight"/>
              </w:pict>
            </w:r>
            <w:r w:rsidR="00E204E5" w:rsidRPr="002E2FE2">
              <w:rPr>
                <w:rFonts w:ascii="Poppins" w:hAnsi="Poppins"/>
                <w:b/>
                <w:sz w:val="24"/>
                <w:szCs w:val="24"/>
              </w:rPr>
              <w:t>Award subject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             Date presented</w:t>
            </w:r>
          </w:p>
        </w:tc>
        <w:tc>
          <w:tcPr>
            <w:tcW w:w="4478" w:type="dxa"/>
          </w:tcPr>
          <w:p w14:paraId="243B82B7" w14:textId="22B48928" w:rsidR="00B20D58" w:rsidRPr="002E2FE2" w:rsidRDefault="00E204E5" w:rsidP="00445196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sz w:val="24"/>
                <w:szCs w:val="24"/>
              </w:rPr>
              <w:t>Award subject</w:t>
            </w:r>
            <w:r w:rsidR="00B20D58" w:rsidRPr="002E2FE2">
              <w:rPr>
                <w:rFonts w:ascii="Poppins" w:hAnsi="Poppins"/>
                <w:b/>
                <w:sz w:val="24"/>
                <w:szCs w:val="24"/>
              </w:rPr>
              <w:t xml:space="preserve">                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 </w:t>
            </w:r>
            <w:r w:rsidR="00B20D58" w:rsidRPr="002E2FE2">
              <w:rPr>
                <w:rFonts w:ascii="Poppins" w:hAnsi="Poppins"/>
                <w:b/>
                <w:sz w:val="24"/>
                <w:szCs w:val="24"/>
              </w:rPr>
              <w:t>Date presented</w:t>
            </w:r>
          </w:p>
        </w:tc>
      </w:tr>
      <w:tr w:rsidR="00B20D58" w:rsidRPr="002E2FE2" w14:paraId="336B3B47" w14:textId="77777777" w:rsidTr="00E204E5">
        <w:tc>
          <w:tcPr>
            <w:tcW w:w="1417" w:type="dxa"/>
          </w:tcPr>
          <w:p w14:paraId="4FC3BEA3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Spiritual</w:t>
            </w:r>
          </w:p>
        </w:tc>
        <w:tc>
          <w:tcPr>
            <w:tcW w:w="4395" w:type="dxa"/>
          </w:tcPr>
          <w:p w14:paraId="23755500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674A960C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17C07EFD" w14:textId="77777777" w:rsidTr="00E204E5">
        <w:tc>
          <w:tcPr>
            <w:tcW w:w="1417" w:type="dxa"/>
          </w:tcPr>
          <w:p w14:paraId="33CDE25E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Physical</w:t>
            </w:r>
          </w:p>
        </w:tc>
        <w:tc>
          <w:tcPr>
            <w:tcW w:w="4395" w:type="dxa"/>
          </w:tcPr>
          <w:p w14:paraId="7C72063D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3D66470C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3D770A3B" w14:textId="77777777" w:rsidTr="00E204E5">
        <w:tc>
          <w:tcPr>
            <w:tcW w:w="1417" w:type="dxa"/>
          </w:tcPr>
          <w:p w14:paraId="4ED46B67" w14:textId="77777777" w:rsidR="00B20D58" w:rsidRPr="002E2FE2" w:rsidRDefault="004C3D5E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Adventure</w:t>
            </w:r>
          </w:p>
        </w:tc>
        <w:tc>
          <w:tcPr>
            <w:tcW w:w="4395" w:type="dxa"/>
          </w:tcPr>
          <w:p w14:paraId="462930CC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3541EEE8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4815284C" w14:textId="77777777" w:rsidTr="00E204E5">
        <w:tc>
          <w:tcPr>
            <w:tcW w:w="1417" w:type="dxa"/>
          </w:tcPr>
          <w:p w14:paraId="1AD04C02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Community</w:t>
            </w:r>
          </w:p>
        </w:tc>
        <w:tc>
          <w:tcPr>
            <w:tcW w:w="4395" w:type="dxa"/>
          </w:tcPr>
          <w:p w14:paraId="4400A2A5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676C7D70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3ECBF67A" w14:textId="77777777" w:rsidTr="00E204E5">
        <w:tc>
          <w:tcPr>
            <w:tcW w:w="1417" w:type="dxa"/>
          </w:tcPr>
          <w:p w14:paraId="6EB7DA0D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Interest</w:t>
            </w:r>
          </w:p>
        </w:tc>
        <w:tc>
          <w:tcPr>
            <w:tcW w:w="4395" w:type="dxa"/>
          </w:tcPr>
          <w:p w14:paraId="1E351AE3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76553B2C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</w:tbl>
    <w:p w14:paraId="31BB8AF3" w14:textId="77777777" w:rsidR="00B20D58" w:rsidRPr="002E2FE2" w:rsidRDefault="00D61900" w:rsidP="00D61900">
      <w:pPr>
        <w:spacing w:line="360" w:lineRule="auto"/>
        <w:ind w:left="0"/>
        <w:rPr>
          <w:rFonts w:ascii="Poppins" w:hAnsi="Poppins"/>
          <w:color w:val="C00000"/>
        </w:rPr>
      </w:pPr>
      <w:r w:rsidRPr="002E2FE2">
        <w:rPr>
          <w:rFonts w:ascii="Poppins" w:hAnsi="Poppins"/>
          <w:b/>
        </w:rPr>
        <w:t xml:space="preserve">       </w:t>
      </w:r>
      <w:r w:rsidR="00B20D58" w:rsidRPr="002E2FE2">
        <w:rPr>
          <w:rFonts w:ascii="Poppins" w:hAnsi="Poppins"/>
          <w:b/>
          <w:sz w:val="24"/>
          <w:szCs w:val="24"/>
        </w:rPr>
        <w:t xml:space="preserve">Awards </w:t>
      </w:r>
      <w:proofErr w:type="gramStart"/>
      <w:r w:rsidR="00B20D58" w:rsidRPr="002E2FE2">
        <w:rPr>
          <w:rFonts w:ascii="Poppins" w:hAnsi="Poppins"/>
          <w:b/>
          <w:sz w:val="24"/>
          <w:szCs w:val="24"/>
        </w:rPr>
        <w:t>earned  -</w:t>
      </w:r>
      <w:proofErr w:type="gramEnd"/>
      <w:r w:rsidR="00B20D58" w:rsidRPr="002E2FE2">
        <w:rPr>
          <w:rFonts w:ascii="Poppins" w:hAnsi="Poppins"/>
          <w:b/>
          <w:sz w:val="24"/>
          <w:szCs w:val="24"/>
        </w:rPr>
        <w:t xml:space="preserve">  Third Year: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17"/>
        <w:gridCol w:w="4395"/>
        <w:gridCol w:w="4478"/>
      </w:tblGrid>
      <w:tr w:rsidR="00B20D58" w:rsidRPr="002E2FE2" w14:paraId="5711AB4F" w14:textId="77777777" w:rsidTr="00E204E5">
        <w:tc>
          <w:tcPr>
            <w:tcW w:w="1417" w:type="dxa"/>
          </w:tcPr>
          <w:p w14:paraId="02CE63F3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sz w:val="24"/>
                <w:szCs w:val="24"/>
              </w:rPr>
              <w:t>Category</w:t>
            </w:r>
          </w:p>
        </w:tc>
        <w:tc>
          <w:tcPr>
            <w:tcW w:w="4395" w:type="dxa"/>
          </w:tcPr>
          <w:p w14:paraId="42DD0252" w14:textId="7A8109DC" w:rsidR="00B20D58" w:rsidRPr="002E2FE2" w:rsidRDefault="00B20D58" w:rsidP="00E204E5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pict w14:anchorId="6F11D8B3">
                <v:shape id="_x0000_s1035" type="#_x0000_t32" style="position:absolute;margin-left:116.55pt;margin-top:1.7pt;width:.75pt;height:124.5pt;z-index:6;mso-position-horizontal-relative:text;mso-position-vertical-relative:text" o:connectortype="straight"/>
              </w:pict>
            </w:r>
            <w:r w:rsidR="00E204E5" w:rsidRPr="002E2FE2">
              <w:rPr>
                <w:rFonts w:ascii="Poppins" w:hAnsi="Poppins"/>
                <w:b/>
                <w:sz w:val="24"/>
                <w:szCs w:val="24"/>
              </w:rPr>
              <w:t>Award Subject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              </w:t>
            </w:r>
            <w:r w:rsidR="00E204E5" w:rsidRPr="002E2FE2">
              <w:rPr>
                <w:rFonts w:ascii="Poppins" w:hAnsi="Poppins"/>
                <w:b/>
                <w:sz w:val="24"/>
                <w:szCs w:val="24"/>
              </w:rPr>
              <w:t xml:space="preserve">  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>Date presented</w:t>
            </w:r>
          </w:p>
        </w:tc>
        <w:tc>
          <w:tcPr>
            <w:tcW w:w="4478" w:type="dxa"/>
          </w:tcPr>
          <w:p w14:paraId="33AEE19A" w14:textId="5B460F0E" w:rsidR="00B20D58" w:rsidRPr="002E2FE2" w:rsidRDefault="00E204E5" w:rsidP="00445196">
            <w:pPr>
              <w:spacing w:line="360" w:lineRule="auto"/>
              <w:ind w:left="0"/>
              <w:rPr>
                <w:rFonts w:ascii="Poppins" w:hAnsi="Poppins"/>
                <w:b/>
                <w:sz w:val="24"/>
                <w:szCs w:val="24"/>
              </w:rPr>
            </w:pPr>
            <w:r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pict w14:anchorId="1AB34CBB">
                <v:shape id="_x0000_s1036" type="#_x0000_t32" style="position:absolute;margin-left:122.55pt;margin-top:1.7pt;width:0;height:124.5pt;z-index:7;mso-position-horizontal-relative:text;mso-position-vertical-relative:text" o:connectortype="straight"/>
              </w:pict>
            </w:r>
            <w:r w:rsidRPr="002E2FE2">
              <w:rPr>
                <w:rFonts w:ascii="Poppins" w:hAnsi="Poppins"/>
                <w:b/>
                <w:noProof/>
                <w:sz w:val="24"/>
                <w:szCs w:val="24"/>
                <w:lang w:eastAsia="en-NZ"/>
              </w:rPr>
              <w:t xml:space="preserve"> Award subject</w:t>
            </w:r>
            <w:r w:rsidR="00B20D58" w:rsidRPr="002E2FE2">
              <w:rPr>
                <w:rFonts w:ascii="Poppins" w:hAnsi="Poppins"/>
                <w:b/>
                <w:sz w:val="24"/>
                <w:szCs w:val="24"/>
              </w:rPr>
              <w:t xml:space="preserve">             </w:t>
            </w:r>
            <w:r w:rsidRPr="002E2FE2">
              <w:rPr>
                <w:rFonts w:ascii="Poppins" w:hAnsi="Poppins"/>
                <w:b/>
                <w:sz w:val="24"/>
                <w:szCs w:val="24"/>
              </w:rPr>
              <w:t xml:space="preserve"> </w:t>
            </w:r>
            <w:r w:rsidR="00B20D58" w:rsidRPr="002E2FE2">
              <w:rPr>
                <w:rFonts w:ascii="Poppins" w:hAnsi="Poppins"/>
                <w:b/>
                <w:sz w:val="24"/>
                <w:szCs w:val="24"/>
              </w:rPr>
              <w:t xml:space="preserve"> </w:t>
            </w:r>
            <w:r w:rsidR="002E2FE2">
              <w:rPr>
                <w:rFonts w:ascii="Poppins" w:hAnsi="Poppins"/>
                <w:b/>
                <w:sz w:val="24"/>
                <w:szCs w:val="24"/>
              </w:rPr>
              <w:t xml:space="preserve">  </w:t>
            </w:r>
            <w:r w:rsidR="00B20D58" w:rsidRPr="002E2FE2">
              <w:rPr>
                <w:rFonts w:ascii="Poppins" w:hAnsi="Poppins"/>
                <w:b/>
                <w:sz w:val="24"/>
                <w:szCs w:val="24"/>
              </w:rPr>
              <w:t>Date presented</w:t>
            </w:r>
          </w:p>
        </w:tc>
      </w:tr>
      <w:tr w:rsidR="00B20D58" w:rsidRPr="002E2FE2" w14:paraId="157D7F62" w14:textId="77777777" w:rsidTr="00E204E5">
        <w:tc>
          <w:tcPr>
            <w:tcW w:w="1417" w:type="dxa"/>
          </w:tcPr>
          <w:p w14:paraId="5BE5D1C9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Spiritual</w:t>
            </w:r>
          </w:p>
        </w:tc>
        <w:tc>
          <w:tcPr>
            <w:tcW w:w="4395" w:type="dxa"/>
          </w:tcPr>
          <w:p w14:paraId="1AADEEED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1DB3CAF3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79AC0D6B" w14:textId="77777777" w:rsidTr="00E204E5">
        <w:tc>
          <w:tcPr>
            <w:tcW w:w="1417" w:type="dxa"/>
          </w:tcPr>
          <w:p w14:paraId="0A8C816F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Physical</w:t>
            </w:r>
          </w:p>
        </w:tc>
        <w:tc>
          <w:tcPr>
            <w:tcW w:w="4395" w:type="dxa"/>
          </w:tcPr>
          <w:p w14:paraId="4B4E46F5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1504F15C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1351E1B5" w14:textId="77777777" w:rsidTr="00E204E5">
        <w:tc>
          <w:tcPr>
            <w:tcW w:w="1417" w:type="dxa"/>
          </w:tcPr>
          <w:p w14:paraId="588BA826" w14:textId="77777777" w:rsidR="00B20D58" w:rsidRPr="002E2FE2" w:rsidRDefault="004C3D5E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Adventure</w:t>
            </w:r>
          </w:p>
        </w:tc>
        <w:tc>
          <w:tcPr>
            <w:tcW w:w="4395" w:type="dxa"/>
          </w:tcPr>
          <w:p w14:paraId="00BE9166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29DCB67F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14F385CA" w14:textId="77777777" w:rsidTr="00E204E5">
        <w:tc>
          <w:tcPr>
            <w:tcW w:w="1417" w:type="dxa"/>
          </w:tcPr>
          <w:p w14:paraId="474CAB3E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Community</w:t>
            </w:r>
          </w:p>
        </w:tc>
        <w:tc>
          <w:tcPr>
            <w:tcW w:w="4395" w:type="dxa"/>
          </w:tcPr>
          <w:p w14:paraId="63523A7B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649A77D1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  <w:tr w:rsidR="00B20D58" w:rsidRPr="002E2FE2" w14:paraId="7C005B79" w14:textId="77777777" w:rsidTr="00E204E5">
        <w:tc>
          <w:tcPr>
            <w:tcW w:w="1417" w:type="dxa"/>
          </w:tcPr>
          <w:p w14:paraId="5D604955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  <w:r w:rsidRPr="002E2FE2">
              <w:rPr>
                <w:rFonts w:ascii="Poppins" w:hAnsi="Poppins"/>
                <w:b/>
              </w:rPr>
              <w:t>Interest</w:t>
            </w:r>
          </w:p>
        </w:tc>
        <w:tc>
          <w:tcPr>
            <w:tcW w:w="4395" w:type="dxa"/>
          </w:tcPr>
          <w:p w14:paraId="51EA2F80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  <w:tc>
          <w:tcPr>
            <w:tcW w:w="4478" w:type="dxa"/>
          </w:tcPr>
          <w:p w14:paraId="202D1160" w14:textId="77777777" w:rsidR="00B20D58" w:rsidRPr="002E2FE2" w:rsidRDefault="00B20D58" w:rsidP="00445196">
            <w:pPr>
              <w:spacing w:line="360" w:lineRule="auto"/>
              <w:ind w:left="0"/>
              <w:rPr>
                <w:rFonts w:ascii="Poppins" w:hAnsi="Poppins"/>
                <w:b/>
              </w:rPr>
            </w:pPr>
          </w:p>
        </w:tc>
      </w:tr>
    </w:tbl>
    <w:p w14:paraId="34C23BBA" w14:textId="77777777" w:rsidR="00B20D58" w:rsidRPr="002E2FE2" w:rsidRDefault="00B20D58" w:rsidP="00B20D58">
      <w:pPr>
        <w:spacing w:line="360" w:lineRule="auto"/>
        <w:rPr>
          <w:rFonts w:ascii="Poppins" w:hAnsi="Poppins"/>
          <w:b/>
        </w:rPr>
      </w:pPr>
    </w:p>
    <w:sectPr w:rsidR="00B20D58" w:rsidRPr="002E2FE2" w:rsidSect="00137890">
      <w:footerReference w:type="default" r:id="rId7"/>
      <w:pgSz w:w="11906" w:h="16838"/>
      <w:pgMar w:top="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24C15" w14:textId="77777777" w:rsidR="00396DE9" w:rsidRDefault="00396DE9" w:rsidP="00E204E5">
      <w:r>
        <w:separator/>
      </w:r>
    </w:p>
  </w:endnote>
  <w:endnote w:type="continuationSeparator" w:id="0">
    <w:p w14:paraId="16921C45" w14:textId="77777777" w:rsidR="00396DE9" w:rsidRDefault="00396DE9" w:rsidP="00E20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357F8" w14:textId="00EEC33D" w:rsidR="00D61900" w:rsidRPr="002E2FE2" w:rsidRDefault="00D61900">
    <w:pPr>
      <w:pStyle w:val="Footer"/>
      <w:rPr>
        <w:rFonts w:ascii="Poppins" w:hAnsi="Poppins"/>
      </w:rPr>
    </w:pPr>
    <w:r w:rsidRPr="002E2FE2">
      <w:rPr>
        <w:rFonts w:ascii="Poppins" w:hAnsi="Poppins"/>
      </w:rPr>
      <w:t>Unit Records Forms/Individual Record Sheet/</w:t>
    </w:r>
  </w:p>
  <w:p w14:paraId="10E2AB60" w14:textId="77777777" w:rsidR="00D61900" w:rsidRDefault="00D619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D3498" w14:textId="77777777" w:rsidR="00396DE9" w:rsidRDefault="00396DE9" w:rsidP="00E204E5">
      <w:r>
        <w:separator/>
      </w:r>
    </w:p>
  </w:footnote>
  <w:footnote w:type="continuationSeparator" w:id="0">
    <w:p w14:paraId="076CE2A4" w14:textId="77777777" w:rsidR="00396DE9" w:rsidRDefault="00396DE9" w:rsidP="00E204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zA1tTCxMAWyLZR0lIJTi4sz8/NACoxqAWHFpPMsAAAA"/>
  </w:docVars>
  <w:rsids>
    <w:rsidRoot w:val="005C48AD"/>
    <w:rsid w:val="00090121"/>
    <w:rsid w:val="00100623"/>
    <w:rsid w:val="00137890"/>
    <w:rsid w:val="00167967"/>
    <w:rsid w:val="00284C36"/>
    <w:rsid w:val="002E2FE2"/>
    <w:rsid w:val="00396DE9"/>
    <w:rsid w:val="003C2087"/>
    <w:rsid w:val="00445196"/>
    <w:rsid w:val="004C3D5E"/>
    <w:rsid w:val="00524D1A"/>
    <w:rsid w:val="00584175"/>
    <w:rsid w:val="0058706C"/>
    <w:rsid w:val="005A0A30"/>
    <w:rsid w:val="005C48AD"/>
    <w:rsid w:val="006618F2"/>
    <w:rsid w:val="007C0E7B"/>
    <w:rsid w:val="007C3D91"/>
    <w:rsid w:val="007E61F5"/>
    <w:rsid w:val="008F2E8C"/>
    <w:rsid w:val="00912243"/>
    <w:rsid w:val="009C3F2F"/>
    <w:rsid w:val="00A11BB4"/>
    <w:rsid w:val="00B20D58"/>
    <w:rsid w:val="00BE0606"/>
    <w:rsid w:val="00C462A7"/>
    <w:rsid w:val="00CA4251"/>
    <w:rsid w:val="00D61900"/>
    <w:rsid w:val="00D86673"/>
    <w:rsid w:val="00DA5F50"/>
    <w:rsid w:val="00E049B9"/>
    <w:rsid w:val="00E204E5"/>
    <w:rsid w:val="00FC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6"/>
        <o:r id="V:Rule2" type="connector" idref="#_x0000_s1027"/>
        <o:r id="V:Rule3" type="connector" idref="#_x0000_s1031"/>
        <o:r id="V:Rule4" type="connector" idref="#_x0000_s1033"/>
        <o:r id="V:Rule5" type="connector" idref="#_x0000_s1034"/>
        <o:r id="V:Rule6" type="connector" idref="#_x0000_s1035"/>
        <o:r id="V:Rule7" type="connector" idref="#_x0000_s1036"/>
        <o:r id="V:Rule8" type="connector" idref="#_x0000_s1037"/>
      </o:rules>
    </o:shapelayout>
  </w:shapeDefaults>
  <w:decimalSymbol w:val="."/>
  <w:listSeparator w:val=","/>
  <w14:docId w14:val="20F5E013"/>
  <w15:chartTrackingRefBased/>
  <w15:docId w15:val="{CBE1E93F-5C2C-4989-85FE-8BDB2C59E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JM" w:eastAsia="en-JM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183"/>
    <w:pPr>
      <w:ind w:left="284"/>
    </w:pPr>
    <w:rPr>
      <w:sz w:val="22"/>
      <w:szCs w:val="22"/>
      <w:lang w:val="en-NZ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48A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79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6796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204E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204E5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204E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204E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Erin Carpenter</cp:lastModifiedBy>
  <cp:revision>2</cp:revision>
  <cp:lastPrinted>2009-06-23T09:22:00Z</cp:lastPrinted>
  <dcterms:created xsi:type="dcterms:W3CDTF">2021-07-30T10:45:00Z</dcterms:created>
  <dcterms:modified xsi:type="dcterms:W3CDTF">2021-07-30T10:45:00Z</dcterms:modified>
</cp:coreProperties>
</file>